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EFC2B" w14:textId="77777777" w:rsidR="00D4170C" w:rsidRDefault="00D4170C" w:rsidP="00F35BBD">
      <w:pPr>
        <w:jc w:val="center"/>
        <w:rPr>
          <w:bCs/>
        </w:rPr>
      </w:pPr>
      <w:bookmarkStart w:id="0" w:name="_Hlk72363480"/>
    </w:p>
    <w:p w14:paraId="51002BBF" w14:textId="77777777" w:rsidR="00D4170C" w:rsidRDefault="00D4170C" w:rsidP="00F35BBD">
      <w:pPr>
        <w:jc w:val="center"/>
        <w:rPr>
          <w:bCs/>
        </w:rPr>
      </w:pPr>
    </w:p>
    <w:p w14:paraId="6D50EE02" w14:textId="77777777" w:rsidR="00D4170C" w:rsidRDefault="00D4170C" w:rsidP="00F35BBD">
      <w:pPr>
        <w:jc w:val="center"/>
        <w:rPr>
          <w:bCs/>
        </w:rPr>
      </w:pPr>
    </w:p>
    <w:p w14:paraId="05C07DCE" w14:textId="77777777" w:rsidR="000E4477" w:rsidRDefault="000E4477" w:rsidP="00F35BBD">
      <w:pPr>
        <w:jc w:val="center"/>
        <w:rPr>
          <w:bCs/>
        </w:rPr>
      </w:pPr>
    </w:p>
    <w:p w14:paraId="54EA1EE6" w14:textId="77777777" w:rsidR="000E4477" w:rsidRDefault="000E4477" w:rsidP="00F35BBD">
      <w:pPr>
        <w:jc w:val="center"/>
        <w:rPr>
          <w:bCs/>
        </w:rPr>
      </w:pPr>
    </w:p>
    <w:p w14:paraId="6DB9F34A" w14:textId="44A6FAA3" w:rsidR="00262AE2" w:rsidRDefault="00D917EA" w:rsidP="00F35BBD">
      <w:pPr>
        <w:jc w:val="center"/>
        <w:rPr>
          <w:bCs/>
        </w:rPr>
      </w:pPr>
      <w:r w:rsidRPr="0087268F">
        <w:rPr>
          <w:bCs/>
        </w:rPr>
        <w:t>Week 4 Discussion 2: Experimental Designs and Causality</w:t>
      </w:r>
    </w:p>
    <w:bookmarkEnd w:id="0"/>
    <w:p w14:paraId="3D8889B2" w14:textId="64FE83EB" w:rsidR="00F35BBD" w:rsidRDefault="00F35BBD" w:rsidP="00F35BBD">
      <w:pPr>
        <w:jc w:val="center"/>
        <w:rPr>
          <w:bCs/>
        </w:rPr>
      </w:pPr>
      <w:r>
        <w:rPr>
          <w:bCs/>
        </w:rPr>
        <w:t>Student’s Name</w:t>
      </w:r>
    </w:p>
    <w:p w14:paraId="0C23372D" w14:textId="3D9D466B" w:rsidR="00F35BBD" w:rsidRDefault="00F35BBD" w:rsidP="00F35BBD">
      <w:pPr>
        <w:jc w:val="center"/>
        <w:rPr>
          <w:bCs/>
        </w:rPr>
      </w:pPr>
      <w:r>
        <w:rPr>
          <w:bCs/>
        </w:rPr>
        <w:t>Institutional Affiliations</w:t>
      </w:r>
    </w:p>
    <w:p w14:paraId="321D18B1" w14:textId="77777777" w:rsidR="000E4477" w:rsidRDefault="000E4477" w:rsidP="00F35BBD">
      <w:pPr>
        <w:jc w:val="center"/>
        <w:rPr>
          <w:bCs/>
        </w:rPr>
      </w:pPr>
      <w:r>
        <w:rPr>
          <w:bCs/>
        </w:rPr>
        <w:br w:type="page"/>
      </w:r>
    </w:p>
    <w:p w14:paraId="55A35CEC" w14:textId="6707D256" w:rsidR="00F35BBD" w:rsidRPr="0087268F" w:rsidRDefault="00F35BBD" w:rsidP="00F35BBD">
      <w:pPr>
        <w:jc w:val="center"/>
        <w:rPr>
          <w:bCs/>
        </w:rPr>
      </w:pPr>
      <w:r w:rsidRPr="00F35BBD">
        <w:rPr>
          <w:bCs/>
        </w:rPr>
        <w:lastRenderedPageBreak/>
        <w:t>Week 4 Discussion 2: Experimental Designs and Causality</w:t>
      </w:r>
    </w:p>
    <w:p w14:paraId="0EA50EB0" w14:textId="5D16044B" w:rsidR="00262AE2" w:rsidRDefault="00D917EA" w:rsidP="00F35BBD">
      <w:pPr>
        <w:ind w:firstLine="720"/>
      </w:pPr>
      <w:r>
        <w:t xml:space="preserve">Among all the research designs that can be used to evaluate causal relationships between variables, the experimental design is the most appropriate when justifying a causal claim. </w:t>
      </w:r>
      <w:r w:rsidR="000800AC">
        <w:t>A causal claim is a hypothesis that implies a causal relationship between two research variables</w:t>
      </w:r>
      <w:r w:rsidR="00472A90">
        <w:t xml:space="preserve"> (Chambliss &amp; Schutt, 2006)</w:t>
      </w:r>
      <w:r w:rsidR="000800AC">
        <w:t>. A causal relationship</w:t>
      </w:r>
      <w:r w:rsidR="0043789E">
        <w:t>,</w:t>
      </w:r>
      <w:r w:rsidR="000800AC">
        <w:t xml:space="preserve"> in this case</w:t>
      </w:r>
      <w:r w:rsidR="0043789E">
        <w:t>,</w:t>
      </w:r>
      <w:r w:rsidR="000800AC">
        <w:t xml:space="preserve"> refers to a situation where one research variable influences another, such that altering one variable causes an alteration in another</w:t>
      </w:r>
      <w:r w:rsidR="00472A90">
        <w:t xml:space="preserve"> (Aaker et al</w:t>
      </w:r>
      <w:r w:rsidR="0043789E">
        <w:t>.</w:t>
      </w:r>
      <w:r w:rsidR="00472A90">
        <w:t>, 2015)</w:t>
      </w:r>
      <w:r w:rsidR="000800AC">
        <w:t>. To confirm a causal relationship</w:t>
      </w:r>
      <w:r w:rsidR="00485027">
        <w:t>, and, therefore</w:t>
      </w:r>
      <w:r w:rsidR="000800AC">
        <w:t xml:space="preserve">, </w:t>
      </w:r>
      <w:r w:rsidR="00485027">
        <w:t xml:space="preserve">a causal claim, </w:t>
      </w:r>
      <w:r w:rsidR="000800AC">
        <w:t>there has to be an empirical connection between the two variables, and that one of the variables precedes the other</w:t>
      </w:r>
      <w:r w:rsidR="00472A90">
        <w:t xml:space="preserve"> (Chambliss &amp; Schutt, 2006)</w:t>
      </w:r>
      <w:r w:rsidR="000800AC">
        <w:t xml:space="preserve">. Additionally, </w:t>
      </w:r>
      <w:r w:rsidR="00485027">
        <w:t>the causal claim can only be justified if no other causal factor influences the relationship between the two variables</w:t>
      </w:r>
      <w:r w:rsidR="00472A90">
        <w:t xml:space="preserve"> (Chambliss &amp; Schutt, 2006)</w:t>
      </w:r>
      <w:r w:rsidR="00485027">
        <w:t>. To achieve these criteria, other research designs such as d</w:t>
      </w:r>
      <w:r>
        <w:t>escriptive research cannot justify causality because although this design may s</w:t>
      </w:r>
      <w:r w:rsidR="000800AC">
        <w:t>how that there is a connection</w:t>
      </w:r>
      <w:r>
        <w:t xml:space="preserve"> between two variables, it often falls short of proving that one of the variables precedes the other and that no other causal factors are responsible for the relationship between the variables</w:t>
      </w:r>
      <w:r w:rsidR="00472A90">
        <w:t xml:space="preserve"> (Aaker et al</w:t>
      </w:r>
      <w:r w:rsidR="0043789E">
        <w:t>.</w:t>
      </w:r>
      <w:r w:rsidR="00472A90">
        <w:t>, 2015)</w:t>
      </w:r>
      <w:r>
        <w:t>.</w:t>
      </w:r>
    </w:p>
    <w:p w14:paraId="7B20B596" w14:textId="04FC09E9" w:rsidR="00262AE2" w:rsidRDefault="0043789E" w:rsidP="00F35BBD">
      <w:pPr>
        <w:ind w:firstLine="720"/>
      </w:pPr>
      <w:r>
        <w:t>However, experimental research design</w:t>
      </w:r>
      <w:r w:rsidR="00D917EA">
        <w:t xml:space="preserve"> can justify a causal claim by meeting the three criteria for confirming causality. More specifically, experimental research design allows the researcher to identify the connection between two variables since he/she can intentionally manipulate one </w:t>
      </w:r>
      <w:r w:rsidR="00D917EA">
        <w:t>research variable and observe the effects on the other variable</w:t>
      </w:r>
      <w:r w:rsidR="00472A90">
        <w:t xml:space="preserve"> (Aaker et al</w:t>
      </w:r>
      <w:r>
        <w:t>.</w:t>
      </w:r>
      <w:r w:rsidR="00472A90">
        <w:t>, 2015)</w:t>
      </w:r>
      <w:r w:rsidR="00D917EA">
        <w:t xml:space="preserve">. Moreover, this design allows the researcher to establish which variable precedes the other </w:t>
      </w:r>
      <w:r w:rsidR="00CD6D9A">
        <w:t>by reversing the order in which the variables influence each other and observing the effects</w:t>
      </w:r>
      <w:r w:rsidR="00472A90">
        <w:t xml:space="preserve"> (Chambliss &amp; Schutt, 2006)</w:t>
      </w:r>
      <w:r w:rsidR="00CD6D9A">
        <w:t xml:space="preserve">. Similarly, to confirm that no other causal factors are involved in the causal relationship between two variables, the researcher can introduce other variables and </w:t>
      </w:r>
      <w:r w:rsidR="00CD6D9A">
        <w:lastRenderedPageBreak/>
        <w:t xml:space="preserve">observe whether they have any effect on the causal relationship between the two main variables being studied. </w:t>
      </w:r>
      <w:r w:rsidR="00D917EA">
        <w:t>Consequently, experimental research design grants the researcher more control over the research variables, which is fundamental in understanding the connection between the variables being analyzed f</w:t>
      </w:r>
      <w:r w:rsidR="00D917EA">
        <w:t>or causality</w:t>
      </w:r>
      <w:r w:rsidR="00472A90">
        <w:t xml:space="preserve"> (Aaker et al</w:t>
      </w:r>
      <w:r>
        <w:t>.</w:t>
      </w:r>
      <w:r w:rsidR="00472A90">
        <w:t>, 2015)</w:t>
      </w:r>
      <w:r w:rsidR="00D917EA">
        <w:t>.</w:t>
      </w:r>
    </w:p>
    <w:p w14:paraId="57A366A9" w14:textId="77777777" w:rsidR="000E4477" w:rsidRDefault="000E4477" w:rsidP="00262AE2">
      <w:pPr>
        <w:jc w:val="center"/>
        <w:rPr>
          <w:bCs/>
        </w:rPr>
      </w:pPr>
      <w:r>
        <w:rPr>
          <w:bCs/>
        </w:rPr>
        <w:br w:type="page"/>
      </w:r>
    </w:p>
    <w:p w14:paraId="557D68AA" w14:textId="0927D1AC" w:rsidR="00262AE2" w:rsidRDefault="00D917EA" w:rsidP="00262AE2">
      <w:pPr>
        <w:jc w:val="center"/>
        <w:rPr>
          <w:bCs/>
        </w:rPr>
      </w:pPr>
      <w:r w:rsidRPr="00262AE2">
        <w:rPr>
          <w:bCs/>
        </w:rPr>
        <w:lastRenderedPageBreak/>
        <w:t>References</w:t>
      </w:r>
    </w:p>
    <w:p w14:paraId="30C0FC6F" w14:textId="77777777" w:rsidR="00262AE2" w:rsidRDefault="00262AE2" w:rsidP="00262AE2">
      <w:pPr>
        <w:ind w:left="720" w:hanging="720"/>
        <w:rPr>
          <w:rFonts w:eastAsia="Times New Roman" w:cs="Times New Roman"/>
          <w:szCs w:val="24"/>
        </w:rPr>
      </w:pPr>
      <w:r w:rsidRPr="00D67C60">
        <w:rPr>
          <w:rFonts w:eastAsia="Times New Roman" w:cs="Times New Roman"/>
          <w:szCs w:val="24"/>
        </w:rPr>
        <w:t>Aaker, D. A., Kumar, V., Day, G. S., &amp; Leone, R. P. (2015). </w:t>
      </w:r>
      <w:r w:rsidRPr="00881FAF">
        <w:rPr>
          <w:rFonts w:eastAsia="Times New Roman" w:cs="Times New Roman"/>
          <w:i/>
          <w:iCs/>
          <w:szCs w:val="24"/>
        </w:rPr>
        <w:t>Marketing research</w:t>
      </w:r>
      <w:r w:rsidRPr="00D67C60">
        <w:rPr>
          <w:rFonts w:eastAsia="Times New Roman" w:cs="Times New Roman"/>
          <w:szCs w:val="24"/>
        </w:rPr>
        <w:t> (12th ed.). Hoboken, N.J.: John Wiley &amp; Sons</w:t>
      </w:r>
      <w:r>
        <w:rPr>
          <w:rFonts w:eastAsia="Times New Roman" w:cs="Times New Roman"/>
          <w:szCs w:val="24"/>
        </w:rPr>
        <w:t>. Pp 80-85.</w:t>
      </w:r>
    </w:p>
    <w:p w14:paraId="76A107B6" w14:textId="77777777" w:rsidR="00262AE2" w:rsidRPr="00CD6D9A" w:rsidRDefault="00262AE2" w:rsidP="00262AE2">
      <w:pPr>
        <w:ind w:left="720" w:hanging="720"/>
      </w:pPr>
      <w:r>
        <w:t xml:space="preserve">Chambliss, D. &amp; Schutt, R. (2006). </w:t>
      </w:r>
      <w:r w:rsidRPr="00CD6D9A">
        <w:rPr>
          <w:i/>
        </w:rPr>
        <w:t>Making Sense of the Social World</w:t>
      </w:r>
      <w:r>
        <w:t xml:space="preserve"> (2</w:t>
      </w:r>
      <w:r w:rsidRPr="00CD6D9A">
        <w:rPr>
          <w:vertAlign w:val="superscript"/>
        </w:rPr>
        <w:t>nd</w:t>
      </w:r>
      <w:r>
        <w:t xml:space="preserve"> Edition). Sagepub</w:t>
      </w:r>
      <w:r w:rsidRPr="00CD6D9A">
        <w:t>.</w:t>
      </w:r>
      <w:r>
        <w:t xml:space="preserve"> Pp 106-109. </w:t>
      </w:r>
      <w:hyperlink r:id="rId6" w:history="1">
        <w:r w:rsidRPr="00F21E89">
          <w:rPr>
            <w:rStyle w:val="Hyperlink"/>
          </w:rPr>
          <w:t>https://www.sagepub.com/sites/default/files/upm-binaries/23639_Chapter_5___Causation_and_Experimental_Design.pdf</w:t>
        </w:r>
      </w:hyperlink>
    </w:p>
    <w:sectPr w:rsidR="00262AE2" w:rsidRPr="00CD6D9A" w:rsidSect="0087268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51A3" w14:textId="77777777" w:rsidR="00D917EA" w:rsidRDefault="00D917EA" w:rsidP="0087268F">
      <w:pPr>
        <w:spacing w:after="0" w:line="240" w:lineRule="auto"/>
      </w:pPr>
      <w:r>
        <w:separator/>
      </w:r>
    </w:p>
  </w:endnote>
  <w:endnote w:type="continuationSeparator" w:id="0">
    <w:p w14:paraId="46CA5600" w14:textId="77777777" w:rsidR="00D917EA" w:rsidRDefault="00D917EA" w:rsidP="0087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D5E5" w14:textId="77777777" w:rsidR="00D917EA" w:rsidRDefault="00D917EA" w:rsidP="0087268F">
      <w:pPr>
        <w:spacing w:after="0" w:line="240" w:lineRule="auto"/>
      </w:pPr>
      <w:r>
        <w:separator/>
      </w:r>
    </w:p>
  </w:footnote>
  <w:footnote w:type="continuationSeparator" w:id="0">
    <w:p w14:paraId="59AC78E4" w14:textId="77777777" w:rsidR="00D917EA" w:rsidRDefault="00D917EA" w:rsidP="00872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2"/>
      </w:rPr>
      <w:id w:val="-2132309670"/>
      <w:docPartObj>
        <w:docPartGallery w:val="Page Numbers (Top of Page)"/>
        <w:docPartUnique/>
      </w:docPartObj>
    </w:sdtPr>
    <w:sdtEndPr>
      <w:rPr>
        <w:noProof/>
      </w:rPr>
    </w:sdtEndPr>
    <w:sdtContent>
      <w:p w14:paraId="6B45AE87" w14:textId="46E9C66C" w:rsidR="0087268F" w:rsidRPr="0087268F" w:rsidRDefault="0087268F" w:rsidP="0087268F">
        <w:pPr>
          <w:pStyle w:val="Header"/>
          <w:tabs>
            <w:tab w:val="clear" w:pos="9026"/>
            <w:tab w:val="right" w:pos="9356"/>
          </w:tabs>
          <w:jc w:val="right"/>
          <w:rPr>
            <w:rFonts w:cs="Times New Roman"/>
            <w:sz w:val="22"/>
          </w:rPr>
        </w:pPr>
        <w:r w:rsidRPr="0087268F">
          <w:rPr>
            <w:rFonts w:cs="Times New Roman"/>
            <w:bCs/>
            <w:sz w:val="22"/>
          </w:rPr>
          <w:t>EXPERIMENTAL DESIGNS AND CAUSALITY</w:t>
        </w:r>
        <w:r>
          <w:rPr>
            <w:rFonts w:cs="Times New Roman"/>
            <w:sz w:val="22"/>
          </w:rPr>
          <w:tab/>
        </w:r>
        <w:r>
          <w:rPr>
            <w:rFonts w:cs="Times New Roman"/>
            <w:sz w:val="22"/>
          </w:rPr>
          <w:tab/>
        </w:r>
        <w:r w:rsidRPr="0087268F">
          <w:rPr>
            <w:rFonts w:cs="Times New Roman"/>
            <w:sz w:val="22"/>
          </w:rPr>
          <w:fldChar w:fldCharType="begin"/>
        </w:r>
        <w:r w:rsidRPr="0087268F">
          <w:rPr>
            <w:rFonts w:cs="Times New Roman"/>
            <w:sz w:val="22"/>
          </w:rPr>
          <w:instrText xml:space="preserve"> PAGE   \* MERGEFORMAT </w:instrText>
        </w:r>
        <w:r w:rsidRPr="0087268F">
          <w:rPr>
            <w:rFonts w:cs="Times New Roman"/>
            <w:sz w:val="22"/>
          </w:rPr>
          <w:fldChar w:fldCharType="separate"/>
        </w:r>
        <w:r w:rsidRPr="0087268F">
          <w:rPr>
            <w:rFonts w:cs="Times New Roman"/>
            <w:noProof/>
            <w:sz w:val="22"/>
          </w:rPr>
          <w:t>2</w:t>
        </w:r>
        <w:r w:rsidRPr="0087268F">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2"/>
      </w:rPr>
      <w:id w:val="1920050897"/>
      <w:docPartObj>
        <w:docPartGallery w:val="Page Numbers (Top of Page)"/>
        <w:docPartUnique/>
      </w:docPartObj>
    </w:sdtPr>
    <w:sdtEndPr>
      <w:rPr>
        <w:noProof/>
      </w:rPr>
    </w:sdtEndPr>
    <w:sdtContent>
      <w:p w14:paraId="7CBF7CB8" w14:textId="7BABC4D2" w:rsidR="0087268F" w:rsidRPr="0087268F" w:rsidRDefault="0087268F" w:rsidP="0087268F">
        <w:pPr>
          <w:pStyle w:val="Header"/>
          <w:tabs>
            <w:tab w:val="clear" w:pos="9026"/>
            <w:tab w:val="right" w:pos="9356"/>
          </w:tabs>
          <w:jc w:val="right"/>
          <w:rPr>
            <w:rFonts w:cs="Times New Roman"/>
            <w:sz w:val="22"/>
          </w:rPr>
        </w:pPr>
        <w:r w:rsidRPr="0087268F">
          <w:rPr>
            <w:rFonts w:cs="Times New Roman"/>
            <w:sz w:val="22"/>
          </w:rPr>
          <w:t xml:space="preserve">Running head: </w:t>
        </w:r>
        <w:r w:rsidRPr="0087268F">
          <w:rPr>
            <w:rFonts w:cs="Times New Roman"/>
            <w:bCs/>
            <w:sz w:val="22"/>
          </w:rPr>
          <w:t>EXPERIMENTAL DESIGNS AND CAUSALITY</w:t>
        </w:r>
        <w:r>
          <w:rPr>
            <w:rFonts w:cs="Times New Roman"/>
            <w:sz w:val="22"/>
          </w:rPr>
          <w:tab/>
        </w:r>
        <w:r w:rsidRPr="0087268F">
          <w:rPr>
            <w:rFonts w:cs="Times New Roman"/>
            <w:sz w:val="22"/>
          </w:rPr>
          <w:fldChar w:fldCharType="begin"/>
        </w:r>
        <w:r w:rsidRPr="0087268F">
          <w:rPr>
            <w:rFonts w:cs="Times New Roman"/>
            <w:sz w:val="22"/>
          </w:rPr>
          <w:instrText xml:space="preserve"> PAGE   \* MERGEFORMAT </w:instrText>
        </w:r>
        <w:r w:rsidRPr="0087268F">
          <w:rPr>
            <w:rFonts w:cs="Times New Roman"/>
            <w:sz w:val="22"/>
          </w:rPr>
          <w:fldChar w:fldCharType="separate"/>
        </w:r>
        <w:r w:rsidRPr="0087268F">
          <w:rPr>
            <w:rFonts w:cs="Times New Roman"/>
            <w:noProof/>
            <w:sz w:val="22"/>
          </w:rPr>
          <w:t>2</w:t>
        </w:r>
        <w:r w:rsidRPr="0087268F">
          <w:rPr>
            <w:rFonts w:cs="Times New Roman"/>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jY1NDI0NjcytDBU0lEKTi0uzszPAykwrAUAzSxvqywAAAA="/>
  </w:docVars>
  <w:rsids>
    <w:rsidRoot w:val="005876C0"/>
    <w:rsid w:val="000800AC"/>
    <w:rsid w:val="000E4477"/>
    <w:rsid w:val="000F4F87"/>
    <w:rsid w:val="00136442"/>
    <w:rsid w:val="00262AE2"/>
    <w:rsid w:val="0031113A"/>
    <w:rsid w:val="0043789E"/>
    <w:rsid w:val="00472A90"/>
    <w:rsid w:val="00485027"/>
    <w:rsid w:val="005876C0"/>
    <w:rsid w:val="0087268F"/>
    <w:rsid w:val="00881FAF"/>
    <w:rsid w:val="00926814"/>
    <w:rsid w:val="00A12C32"/>
    <w:rsid w:val="00AB251A"/>
    <w:rsid w:val="00B775D9"/>
    <w:rsid w:val="00CD6D9A"/>
    <w:rsid w:val="00D4170C"/>
    <w:rsid w:val="00D67C60"/>
    <w:rsid w:val="00D917EA"/>
    <w:rsid w:val="00EB34EE"/>
    <w:rsid w:val="00F3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077BB"/>
  <w15:docId w15:val="{9331E8A1-09DB-4126-A376-A04B0D47E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2A90"/>
    <w:rPr>
      <w:color w:val="0000FF" w:themeColor="hyperlink"/>
      <w:u w:val="single"/>
    </w:rPr>
  </w:style>
  <w:style w:type="character" w:styleId="UnresolvedMention">
    <w:name w:val="Unresolved Mention"/>
    <w:basedOn w:val="DefaultParagraphFont"/>
    <w:uiPriority w:val="99"/>
    <w:semiHidden/>
    <w:unhideWhenUsed/>
    <w:rsid w:val="00262AE2"/>
    <w:rPr>
      <w:color w:val="605E5C"/>
      <w:shd w:val="clear" w:color="auto" w:fill="E1DFDD"/>
    </w:rPr>
  </w:style>
  <w:style w:type="paragraph" w:styleId="Header">
    <w:name w:val="header"/>
    <w:basedOn w:val="Normal"/>
    <w:link w:val="HeaderChar"/>
    <w:uiPriority w:val="99"/>
    <w:unhideWhenUsed/>
    <w:rsid w:val="00872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68F"/>
    <w:rPr>
      <w:rFonts w:ascii="Times New Roman" w:hAnsi="Times New Roman"/>
      <w:sz w:val="24"/>
    </w:rPr>
  </w:style>
  <w:style w:type="paragraph" w:styleId="Footer">
    <w:name w:val="footer"/>
    <w:basedOn w:val="Normal"/>
    <w:link w:val="FooterChar"/>
    <w:uiPriority w:val="99"/>
    <w:unhideWhenUsed/>
    <w:rsid w:val="00872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68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agepub.com/sites/default/files/upm-binaries/23639_Chapter_5___Causation_and_Experimental_Design.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4</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5-19T19:46:00Z</dcterms:created>
  <dcterms:modified xsi:type="dcterms:W3CDTF">2021-05-19T21:40:00Z</dcterms:modified>
</cp:coreProperties>
</file>